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记录学习笔记"/>
      <w:r>
        <w:t xml:space="preserve">记录学习笔记</w:t>
      </w:r>
      <w:bookmarkEnd w:id="20"/>
    </w:p>
    <w:p>
      <w:pPr>
        <w:pStyle w:val="FirstParagraph"/>
      </w:pPr>
      <w:r>
        <w:t xml:space="preserve">目前还不完善，正在不断更新。</w:t>
      </w:r>
    </w:p>
    <w:p>
      <w:pPr>
        <w:pStyle w:val="Heading2"/>
      </w:pPr>
      <w:bookmarkStart w:id="21" w:name="刷题"/>
      <w:r>
        <w:t xml:space="preserve">刷题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刷题</w:t>
        </w:r>
      </w:hyperlink>
    </w:p>
    <w:p>
      <w:pPr>
        <w:pStyle w:val="BodyText"/>
      </w:pPr>
      <w:r>
        <w:rPr>
          <w:b/>
        </w:rPr>
        <w:t xml:space="preserve">下面的三个专栏得到了大部分人的点赞，推荐给大家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b/>
            <w:rStyle w:val="Hyperlink"/>
          </w:rPr>
          <w:t xml:space="preserve">30个笔试面试模板题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b/>
            <w:rStyle w:val="Hyperlink"/>
          </w:rPr>
          <w:t xml:space="preserve">图解LeetCode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b/>
            <w:rStyle w:val="Hyperlink"/>
          </w:rPr>
          <w:t xml:space="preserve">图解剑指Offer</w:t>
        </w:r>
      </w:hyperlink>
    </w:p>
    <w:p>
      <w:pPr>
        <w:pStyle w:val="FirstParagraph"/>
      </w:pPr>
      <w:r>
        <w:t xml:space="preserve">累计:</w:t>
      </w:r>
      <w:r>
        <w:t xml:space="preserve"> </w:t>
      </w:r>
      <w:r>
        <w:rPr>
          <w:rStyle w:val="VerbatimChar"/>
        </w:rPr>
        <w:t xml:space="preserve">Codeforces</w:t>
      </w:r>
      <w:r>
        <w:t xml:space="preserve">80道左右，</w:t>
      </w:r>
      <w:r>
        <w:rPr>
          <w:rStyle w:val="VerbatimChar"/>
        </w:rPr>
        <w:t xml:space="preserve">LeetCode</w:t>
      </w:r>
      <w:r>
        <w:t xml:space="preserve">200道左右，其他</w:t>
      </w:r>
      <w:r>
        <w:rPr>
          <w:rStyle w:val="VerbatimChar"/>
        </w:rPr>
        <w:t xml:space="preserve">OJ</w:t>
      </w:r>
      <w:r>
        <w:t xml:space="preserve">100道+。</w:t>
      </w:r>
    </w:p>
    <w:p>
      <w:pPr>
        <w:pStyle w:val="BlockText"/>
      </w:pPr>
      <w:r>
        <w:t xml:space="preserve">之前在牛客网发的两篇帖子，算是给自己项目做了一个推广 ^_^。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https://www.nowcoder.com/discuss/171791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https://www.nowcoder.com/discuss/177397</w:t>
      </w:r>
    </w:p>
    <w:p>
      <w:pPr>
        <w:pStyle w:val="Heading2"/>
      </w:pPr>
      <w:bookmarkStart w:id="26" w:name="数据结构与算法"/>
      <w:r>
        <w:t xml:space="preserve">数据结构与算法</w:t>
      </w:r>
      <w:bookmarkEnd w:id="26"/>
    </w:p>
    <w:p>
      <w:pPr>
        <w:pStyle w:val="FirstParagraph"/>
      </w:pPr>
      <w:hyperlink r:id="rId27">
        <w:r>
          <w:rPr>
            <w:b/>
            <w:rStyle w:val="Hyperlink"/>
          </w:rPr>
          <w:t xml:space="preserve">数据结构和算法</w:t>
        </w:r>
      </w:hyperlink>
    </w:p>
    <w:p>
      <w:pPr>
        <w:pStyle w:val="BodyText"/>
      </w:pPr>
      <w:r>
        <w:t xml:space="preserve">部分文章：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b/>
            <w:rStyle w:val="Hyperlink"/>
          </w:rPr>
          <w:t xml:space="preserve">二分查找的总结-6种变形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b/>
            <w:rStyle w:val="Hyperlink"/>
          </w:rPr>
          <w:t xml:space="preserve">各种排序算法的总结-10多种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b/>
            <w:rStyle w:val="Hyperlink"/>
          </w:rPr>
          <w:t xml:space="preserve">二叉树的各种操作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b/>
            <w:rStyle w:val="Hyperlink"/>
          </w:rPr>
          <w:t xml:space="preserve">关键路径详解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b/>
            <w:rStyle w:val="Hyperlink"/>
          </w:rPr>
          <w:t xml:space="preserve">最小生成树两种算法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b/>
            <w:rStyle w:val="Hyperlink"/>
          </w:rPr>
          <w:t xml:space="preserve">最短路径算法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链表、栈、队列实现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哈夫曼树和哈夫曼编码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线索二叉树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二叉搜索树</w:t>
        </w:r>
      </w:hyperlink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平衡二叉树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字典树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线段树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素数筛法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乘法快速幂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矩阵快速幂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并查集</w:t>
        </w:r>
      </w:hyperlink>
    </w:p>
    <w:p>
      <w:pPr>
        <w:pStyle w:val="FirstParagraph"/>
      </w:pPr>
      <w:r>
        <w:t xml:space="preserve">其他的可以参考具体的文件夹下，</w:t>
      </w:r>
      <w:hyperlink r:id="rId45">
        <w:r>
          <w:rPr>
            <w:b/>
            <w:rStyle w:val="Hyperlink"/>
          </w:rPr>
          <w:t xml:space="preserve">点这里</w:t>
        </w:r>
      </w:hyperlink>
    </w:p>
    <w:p>
      <w:pPr>
        <w:pStyle w:val="Heading2"/>
      </w:pPr>
      <w:bookmarkStart w:id="46" w:name="设计模式"/>
      <w:r>
        <w:t xml:space="preserve">设计模式</w:t>
      </w:r>
      <w:bookmarkEnd w:id="46"/>
    </w:p>
    <w:p>
      <w:pPr>
        <w:pStyle w:val="FirstParagraph"/>
      </w:pPr>
      <w:r>
        <w:t xml:space="preserve">比较简单易懂的总结。</w:t>
      </w:r>
    </w:p>
    <w:p>
      <w:pPr>
        <w:pStyle w:val="BodyText"/>
      </w:pPr>
      <w:hyperlink r:id="rId47">
        <w:r>
          <w:rPr>
            <w:rStyle w:val="Hyperlink"/>
          </w:rPr>
          <w:t xml:space="preserve">设计模式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动态代理1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动态代理2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策略模式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观察者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装饰者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单例模式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模板方法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迭代器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适配器1</w:t>
        </w:r>
      </w:hyperlink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适配器2</w:t>
        </w:r>
      </w:hyperlink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简单工厂</w:t>
        </w:r>
      </w:hyperlink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工厂方法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抽象工厂</w:t>
        </w:r>
      </w:hyperlink>
    </w:p>
    <w:p>
      <w:pPr>
        <w:pStyle w:val="Heading2"/>
      </w:pPr>
      <w:bookmarkStart w:id="61" w:name="java基础"/>
      <w:r>
        <w:t xml:space="preserve">Java基础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Java基础</w:t>
        </w:r>
      </w:hyperlink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JVM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异常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泛型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反射</w:t>
        </w:r>
      </w:hyperlink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多线程并发</w:t>
        </w:r>
      </w:hyperlink>
    </w:p>
    <w:p>
      <w:pPr>
        <w:pStyle w:val="Heading2"/>
      </w:pPr>
      <w:bookmarkStart w:id="68" w:name="mysql"/>
      <w:r>
        <w:t xml:space="preserve">MYSQL</w:t>
      </w:r>
      <w:bookmarkEnd w:id="68"/>
    </w:p>
    <w:p>
      <w:pPr>
        <w:pStyle w:val="Compact"/>
        <w:numPr>
          <w:numId w:val="1006"/>
          <w:ilvl w:val="0"/>
        </w:numPr>
      </w:pPr>
      <w:hyperlink r:id="rId69">
        <w:r>
          <w:rPr>
            <w:rStyle w:val="Hyperlink"/>
          </w:rPr>
          <w:t xml:space="preserve">事务和隔离级别</w:t>
        </w:r>
      </w:hyperlink>
    </w:p>
    <w:p>
      <w:pPr>
        <w:pStyle w:val="Compact"/>
        <w:numPr>
          <w:numId w:val="1006"/>
          <w:ilvl w:val="0"/>
        </w:numPr>
      </w:pPr>
      <w:hyperlink r:id="rId70">
        <w:r>
          <w:rPr>
            <w:rStyle w:val="Hyperlink"/>
          </w:rPr>
          <w:t xml:space="preserve">索引</w:t>
        </w:r>
      </w:hyperlink>
    </w:p>
    <w:p>
      <w:pPr>
        <w:pStyle w:val="Compact"/>
        <w:numPr>
          <w:numId w:val="1006"/>
          <w:ilvl w:val="0"/>
        </w:numPr>
      </w:pPr>
      <w:hyperlink r:id="rId71">
        <w:r>
          <w:rPr>
            <w:rStyle w:val="Hyperlink"/>
          </w:rPr>
          <w:t xml:space="preserve">锁机制</w:t>
        </w:r>
      </w:hyperlink>
    </w:p>
    <w:p>
      <w:pPr>
        <w:pStyle w:val="Compact"/>
        <w:numPr>
          <w:numId w:val="1006"/>
          <w:ilvl w:val="0"/>
        </w:numPr>
      </w:pPr>
      <w:hyperlink r:id="rId72">
        <w:r>
          <w:rPr>
            <w:rStyle w:val="Hyperlink"/>
          </w:rPr>
          <w:t xml:space="preserve">主从复制</w:t>
        </w:r>
      </w:hyperlink>
    </w:p>
    <w:p>
      <w:pPr>
        <w:pStyle w:val="Heading2"/>
      </w:pPr>
      <w:bookmarkStart w:id="73" w:name="redis"/>
      <w:r>
        <w:t xml:space="preserve">Redis</w:t>
      </w:r>
      <w:bookmarkEnd w:id="73"/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事务和消息订阅</w:t>
        </w:r>
      </w:hyperlink>
    </w:p>
    <w:p>
      <w:pPr>
        <w:pStyle w:val="Compact"/>
        <w:numPr>
          <w:numId w:val="1007"/>
          <w:ilvl w:val="0"/>
        </w:numPr>
      </w:pPr>
      <w:hyperlink r:id="rId75">
        <w:r>
          <w:rPr>
            <w:rStyle w:val="Hyperlink"/>
          </w:rPr>
          <w:t xml:space="preserve">Redis持久化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主从复制</w:t>
        </w:r>
      </w:hyperlink>
    </w:p>
    <w:p>
      <w:pPr>
        <w:pStyle w:val="Heading2"/>
      </w:pPr>
      <w:bookmarkStart w:id="77" w:name="操作系统"/>
      <w:r>
        <w:t xml:space="preserve">操作系统</w:t>
      </w:r>
      <w:bookmarkEnd w:id="77"/>
    </w:p>
    <w:p>
      <w:pPr>
        <w:pStyle w:val="FirstParagraph"/>
      </w:pPr>
      <w:hyperlink r:id="rId78">
        <w:r>
          <w:rPr>
            <w:rStyle w:val="Hyperlink"/>
          </w:rPr>
          <w:t xml:space="preserve">操作系统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Linux基础</w:t>
        </w:r>
      </w:hyperlink>
    </w:p>
    <w:p>
      <w:pPr>
        <w:pStyle w:val="Compact"/>
        <w:numPr>
          <w:numId w:val="1008"/>
          <w:ilvl w:val="0"/>
        </w:numPr>
      </w:pPr>
      <w:hyperlink r:id="rId80">
        <w:r>
          <w:rPr>
            <w:rStyle w:val="Hyperlink"/>
          </w:rPr>
          <w:t xml:space="preserve">Vim常用总结</w:t>
        </w:r>
      </w:hyperlink>
    </w:p>
    <w:p>
      <w:pPr>
        <w:pStyle w:val="Heading2"/>
      </w:pPr>
      <w:bookmarkStart w:id="81" w:name="计算机网络"/>
      <w:r>
        <w:t xml:space="preserve">计算机网络</w:t>
      </w:r>
      <w:bookmarkEnd w:id="81"/>
    </w:p>
    <w:p>
      <w:pPr>
        <w:pStyle w:val="FirstParagraph"/>
      </w:pPr>
      <w:hyperlink r:id="rId82">
        <w:r>
          <w:rPr>
            <w:rStyle w:val="Hyperlink"/>
          </w:rPr>
          <w:t xml:space="preserve">计算机网络</w:t>
        </w:r>
      </w:hyperlink>
    </w:p>
    <w:p>
      <w:pPr>
        <w:pStyle w:val="Compact"/>
        <w:numPr>
          <w:numId w:val="1009"/>
          <w:ilvl w:val="0"/>
        </w:numPr>
      </w:pPr>
      <w:hyperlink r:id="rId83">
        <w:r>
          <w:rPr>
            <w:rStyle w:val="Hyperlink"/>
          </w:rPr>
          <w:t xml:space="preserve">计算机网络协议</w:t>
        </w:r>
      </w:hyperlink>
    </w:p>
    <w:p>
      <w:pPr>
        <w:pStyle w:val="Compact"/>
        <w:numPr>
          <w:numId w:val="1009"/>
          <w:ilvl w:val="0"/>
        </w:numPr>
      </w:pPr>
      <w:hyperlink r:id="rId84">
        <w:r>
          <w:rPr>
            <w:rStyle w:val="Hyperlink"/>
          </w:rPr>
          <w:t xml:space="preserve">物理层</w:t>
        </w:r>
      </w:hyperlink>
    </w:p>
    <w:p>
      <w:pPr>
        <w:pStyle w:val="Compact"/>
        <w:numPr>
          <w:numId w:val="1009"/>
          <w:ilvl w:val="0"/>
        </w:numPr>
      </w:pPr>
      <w:hyperlink r:id="rId85">
        <w:r>
          <w:rPr>
            <w:rStyle w:val="Hyperlink"/>
          </w:rPr>
          <w:t xml:space="preserve">数据链路层</w:t>
        </w:r>
      </w:hyperlink>
    </w:p>
    <w:p>
      <w:pPr>
        <w:pStyle w:val="Compact"/>
        <w:numPr>
          <w:numId w:val="1009"/>
          <w:ilvl w:val="0"/>
        </w:numPr>
      </w:pPr>
      <w:hyperlink r:id="rId86">
        <w:r>
          <w:rPr>
            <w:rStyle w:val="Hyperlink"/>
          </w:rPr>
          <w:t xml:space="preserve">网络层</w:t>
        </w:r>
      </w:hyperlink>
    </w:p>
    <w:p>
      <w:pPr>
        <w:pStyle w:val="Compact"/>
        <w:numPr>
          <w:numId w:val="1009"/>
          <w:ilvl w:val="0"/>
        </w:numPr>
      </w:pPr>
      <w:hyperlink r:id="rId87">
        <w:r>
          <w:rPr>
            <w:rStyle w:val="Hyperlink"/>
          </w:rPr>
          <w:t xml:space="preserve">传输层</w:t>
        </w:r>
      </w:hyperlink>
    </w:p>
    <w:p>
      <w:pPr>
        <w:pStyle w:val="Compact"/>
        <w:numPr>
          <w:numId w:val="1009"/>
          <w:ilvl w:val="0"/>
        </w:numPr>
      </w:pPr>
      <w:hyperlink r:id="rId88">
        <w:r>
          <w:rPr>
            <w:rStyle w:val="Hyperlink"/>
          </w:rPr>
          <w:t xml:space="preserve">应用层</w:t>
        </w:r>
      </w:hyperlink>
    </w:p>
    <w:p>
      <w:pPr>
        <w:pStyle w:val="Heading2"/>
      </w:pPr>
      <w:bookmarkStart w:id="89" w:name="工具"/>
      <w:r>
        <w:t xml:space="preserve">工具</w:t>
      </w:r>
      <w:bookmarkEnd w:id="89"/>
    </w:p>
    <w:p>
      <w:pPr>
        <w:pStyle w:val="FirstParagraph"/>
      </w:pPr>
      <w:r>
        <w:t xml:space="preserve">Git</w:t>
      </w:r>
    </w:p>
    <w:p>
      <w:pPr>
        <w:pStyle w:val="Compact"/>
        <w:numPr>
          <w:numId w:val="1010"/>
          <w:ilvl w:val="0"/>
        </w:numPr>
      </w:pPr>
      <w:hyperlink r:id="rId90">
        <w:r>
          <w:rPr>
            <w:rStyle w:val="Hyperlink"/>
          </w:rPr>
          <w:t xml:space="preserve">Git基础和入门</w:t>
        </w:r>
      </w:hyperlink>
    </w:p>
    <w:p>
      <w:pPr>
        <w:pStyle w:val="Compact"/>
        <w:numPr>
          <w:numId w:val="1010"/>
          <w:ilvl w:val="0"/>
        </w:numPr>
      </w:pPr>
      <w:hyperlink r:id="rId91">
        <w:r>
          <w:rPr>
            <w:rStyle w:val="Hyperlink"/>
          </w:rPr>
          <w:t xml:space="preserve">Git分支和版本回退</w:t>
        </w:r>
      </w:hyperlink>
    </w:p>
    <w:p>
      <w:pPr>
        <w:pStyle w:val="Compact"/>
        <w:numPr>
          <w:numId w:val="1010"/>
          <w:ilvl w:val="0"/>
        </w:numPr>
      </w:pPr>
      <w:hyperlink r:id="rId92">
        <w:r>
          <w:rPr>
            <w:rStyle w:val="Hyperlink"/>
          </w:rPr>
          <w:t xml:space="preserve">checkout、stash、标签、diff</w:t>
        </w:r>
      </w:hyperlink>
    </w:p>
    <w:p>
      <w:pPr>
        <w:pStyle w:val="Compact"/>
        <w:numPr>
          <w:numId w:val="1010"/>
          <w:ilvl w:val="0"/>
        </w:numPr>
      </w:pPr>
      <w:hyperlink r:id="rId93">
        <w:r>
          <w:rPr>
            <w:rStyle w:val="Hyperlink"/>
          </w:rPr>
          <w:t xml:space="preserve">Git远程协作和分支</w:t>
        </w:r>
      </w:hyperlink>
    </w:p>
    <w:p>
      <w:pPr>
        <w:pStyle w:val="Compact"/>
        <w:numPr>
          <w:numId w:val="1010"/>
          <w:ilvl w:val="0"/>
        </w:numPr>
      </w:pPr>
      <w:hyperlink r:id="rId94">
        <w:r>
          <w:rPr>
            <w:rStyle w:val="Hyperlink"/>
          </w:rPr>
          <w:t xml:space="preserve">远程分支、本地分支、refspec</w:t>
        </w:r>
      </w:hyperlink>
    </w:p>
    <w:p>
      <w:pPr>
        <w:pStyle w:val="FirstParagraph"/>
      </w:pPr>
      <w:r>
        <w:t xml:space="preserve">Docker</w:t>
      </w:r>
    </w:p>
    <w:p>
      <w:pPr>
        <w:pStyle w:val="Compact"/>
        <w:numPr>
          <w:numId w:val="1011"/>
          <w:ilvl w:val="0"/>
        </w:numPr>
      </w:pPr>
      <w:hyperlink r:id="rId95">
        <w:r>
          <w:rPr>
            <w:rStyle w:val="Hyperlink"/>
          </w:rPr>
          <w:t xml:space="preserve">Docker基础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Java&#22522;&#30784;/" TargetMode="External" /><Relationship Type="http://schemas.openxmlformats.org/officeDocument/2006/relationships/hyperlink" Id="rId63" Target="Java&#22522;&#30784;/JVM" TargetMode="External" /><Relationship Type="http://schemas.openxmlformats.org/officeDocument/2006/relationships/hyperlink" Id="rId95" Target="https://github.com/ZXZxin/ZXBlog/blob/master/%E5%B7%A5%E5%85%B7/Docker/Docker.md" TargetMode="External" /><Relationship Type="http://schemas.openxmlformats.org/officeDocument/2006/relationships/hyperlink" Id="rId67" Target="https://github.com/ZXZxin/ZXBlog/blob/master/%E5%B9%B6%E5%8F%91/%E5%A4%9A%E7%BA%BF%E7%A8%8B/Java%E5%A4%9A%E7%BA%BF%E7%A8%8B(%E4%BA%8C).md" TargetMode="External" /><Relationship Type="http://schemas.openxmlformats.org/officeDocument/2006/relationships/hyperlink" Id="rId72" Target="https://github.com/ZXZxin/ZXBlog/blob/master/%E6%95%B0%E6%8D%AE%E5%BA%93/MySQL/advance/MYSQL%E4%B8%BB%E4%BB%8E%E5%A4%8D%E5%88%B6.md" TargetMode="External" /><Relationship Type="http://schemas.openxmlformats.org/officeDocument/2006/relationships/hyperlink" Id="rId69" Target="https://github.com/ZXZxin/ZXBlog/blob/master/%E6%95%B0%E6%8D%AE%E5%BA%93/MySQL/advance/MYSQL%E4%BA%8B%E5%8A%A1%E5%92%8C%E9%9A%94%E7%A6%BB%E7%BA%A7%E5%88%AB.md" TargetMode="External" /><Relationship Type="http://schemas.openxmlformats.org/officeDocument/2006/relationships/hyperlink" Id="rId70" Target="https://github.com/ZXZxin/ZXBlog/blob/master/%E6%95%B0%E6%8D%AE%E5%BA%93/MySQL/advance/MYSQL%E7%B4%A2%E5%BC%95.md" TargetMode="External" /><Relationship Type="http://schemas.openxmlformats.org/officeDocument/2006/relationships/hyperlink" Id="rId71" Target="https://github.com/ZXZxin/ZXBlog/blob/master/%E6%95%B0%E6%8D%AE%E5%BA%93/MySQL/advance/MYSQL%E9%94%81%E6%9C%BA%E5%88%B6.md" TargetMode="External" /><Relationship Type="http://schemas.openxmlformats.org/officeDocument/2006/relationships/hyperlink" Id="rId76" Target="https://github.com/ZXZxin/ZXBlog/blob/master/%E6%95%B0%E6%8D%AE%E5%BA%93/Redis/Redis%E4%B8%BB%E4%BB%8E%E5%A4%8D%E5%88%B6.md" TargetMode="External" /><Relationship Type="http://schemas.openxmlformats.org/officeDocument/2006/relationships/hyperlink" Id="rId74" Target="https://github.com/ZXZxin/ZXBlog/blob/master/%E6%95%B0%E6%8D%AE%E5%BA%93/Redis/Redis%E4%BA%8B%E5%8A%A1%E5%92%8C%E6%B6%88%E6%81%AF%E8%AE%A2%E9%98%85.md" TargetMode="External" /><Relationship Type="http://schemas.openxmlformats.org/officeDocument/2006/relationships/hyperlink" Id="rId75" Target="https://github.com/ZXZxin/ZXBlog/blob/master/%E6%95%B0%E6%8D%AE%E5%BA%93/Redis/Redis%E6%8C%81%E4%B9%85%E5%8C%96.md" TargetMode="External" /><Relationship Type="http://schemas.openxmlformats.org/officeDocument/2006/relationships/hyperlink" Id="rId34" Target="https://github.com/ZXZxin/ZXBlog/blob/master/%E6%95%B0%E6%8D%AE%E7%BB%93%E6%9E%84%E7%AE%97%E6%B3%95/Data%20Structure/List/%E9%93%BE%E8%A1%A8%E3%80%81%E6%A0%88%EF%BC%8C%E9%98%9F%E5%88%97%E7%9A%84%E6%80%BB%E7%BB%93%E4%B8%8E%E5%AE%9E%E7%8E%B0.md" TargetMode="External" /><Relationship Type="http://schemas.openxmlformats.org/officeDocument/2006/relationships/hyperlink" Id="rId40" Target="https://github.com/ZXZxin/ZXBlog/blob/master/%E6%95%B0%E6%8D%AE%E7%BB%93%E6%9E%84%E7%AE%97%E6%B3%95/Data%20Structure/SegmentTree/%E7%BA%BF%E6%AE%B5%E6%A0%91%E6%80%BB%E7%BB%93%E4%BB%A5%E5%8F%8ALeetCode%20-%20307.%20Range%20Sum%20Query%20-%20Mutable.md" TargetMode="External" /><Relationship Type="http://schemas.openxmlformats.org/officeDocument/2006/relationships/hyperlink" Id="rId39" Target="https://github.com/ZXZxin/ZXBlog/blob/master/%E6%95%B0%E6%8D%AE%E7%BB%93%E6%9E%84%E7%AE%97%E6%B3%95/Data%20Structure/Trie/LeetCode%20-%20208.%20Implement%20Trie%20(Prefix%20Tree)%E4%BB%A5%E5%8F%8A%E5%AE%9E%E7%8E%B0%E5%AD%97%E5%85%B8%E6%A0%91(%E5%89%8D%E7%BC%80%E6%A0%91).md" TargetMode="External" /><Relationship Type="http://schemas.openxmlformats.org/officeDocument/2006/relationships/hyperlink" Id="rId44" Target="https://github.com/ZXZxin/ZXBlog/blob/master/%E6%95%B0%E6%8D%AE%E7%BB%93%E6%9E%84%E7%AE%97%E6%B3%95/Data%20Structure/UnionFind/POJ%20-%201611.%20The%20Suspects%E4%BB%A5%E5%8F%8A%E5%B9%B6%E6%9F%A5%E9%9B%86%E6%80%BB%E7%BB%93.md" TargetMode="External" /><Relationship Type="http://schemas.openxmlformats.org/officeDocument/2006/relationships/hyperlink" Id="rId42" Target="https://github.com/ZXZxin/ZXBlog/blob/master/%E6%95%B0%E6%8D%AE%E7%BB%93%E6%9E%84%E7%AE%97%E6%B3%95/Math/%E4%B9%98%E6%B3%95%E5%BF%AB%E9%80%9F%E5%B9%82%E7%9B%B8%E5%85%B3%E6%80%BB%E7%BB%93%20%20%26%20LeetCode%20-%2050.%20Pow(x%2C%20n).md" TargetMode="External" /><Relationship Type="http://schemas.openxmlformats.org/officeDocument/2006/relationships/hyperlink" Id="rId43" Target="https://github.com/ZXZxin/ZXBlog/blob/master/%E6%95%B0%E6%8D%AE%E7%BB%93%E6%9E%84%E7%AE%97%E6%B3%95/Math/%E7%9F%A9%E9%98%B5%E7%9B%B8%E5%85%B3%E6%93%8D%E4%BD%9C%E5%92%8C%E7%9F%A9%E9%98%B5%E5%BF%AB%E9%80%9F%E5%B9%82.md" TargetMode="External" /><Relationship Type="http://schemas.openxmlformats.org/officeDocument/2006/relationships/hyperlink" Id="rId41" Target="https://github.com/ZXZxin/ZXBlog/blob/master/%E6%95%B0%E6%8D%AE%E7%BB%93%E6%9E%84%E7%AE%97%E6%B3%95/Math/Hdu%20-%201431%E7%B4%A0%E6%95%B0%E5%9B%9E%E6%96%87%E4%BB%A5%E5%8F%8A%E7%B4%A0%E6%95%B0%E7%9B%B8%E5%85%B3%E6%80%BB%E7%BB%93.md" TargetMode="External" /><Relationship Type="http://schemas.openxmlformats.org/officeDocument/2006/relationships/hyperlink" Id="rId37" Target="https://github.com/ZXZxin/ZXBlog/blob/master/%E6%95%B0%E6%8D%AE%E7%BB%93%E6%9E%84%E7%AE%97%E6%B3%95/Tree/%E4%BA%8C%E5%8F%89%E6%8E%92%E5%BA%8F%E6%A0%91%E7%9B%B8%E5%85%B3%E6%80%BB%E7%BB%93.md" TargetMode="External" /><Relationship Type="http://schemas.openxmlformats.org/officeDocument/2006/relationships/hyperlink" Id="rId35" Target="https://github.com/ZXZxin/ZXBlog/blob/master/%E6%95%B0%E6%8D%AE%E7%BB%93%E6%9E%84%E7%AE%97%E6%B3%95/Tree/%E5%93%88%E5%A4%AB%E6%9B%BC%E6%A0%91%E5%92%8C%E5%93%88%E5%A4%AB%E6%9B%BC%E7%BC%96%E7%A0%81%E6%80%BB%E7%BB%93.md" TargetMode="External" /><Relationship Type="http://schemas.openxmlformats.org/officeDocument/2006/relationships/hyperlink" Id="rId38" Target="https://github.com/ZXZxin/ZXBlog/blob/master/%E6%95%B0%E6%8D%AE%E7%BB%93%E6%9E%84%E7%AE%97%E6%B3%95/Tree/%E5%B9%B3%E8%A1%A1%E4%BA%8C%E5%8F%89%E6%A0%91%E6%80%BB%E7%BB%93.md" TargetMode="External" /><Relationship Type="http://schemas.openxmlformats.org/officeDocument/2006/relationships/hyperlink" Id="rId36" Target="https://github.com/ZXZxin/ZXBlog/blob/master/%E6%95%B0%E6%8D%AE%E7%BB%93%E6%9E%84%E7%AE%97%E6%B3%95/Tree/%E7%BA%BF%E7%B4%A2%E4%BA%8C%E5%8F%89%E6%A0%91%E5%AD%A6%E4%B9%A0%E6%80%BB%E7%BB%93.md" TargetMode="External" /><Relationship Type="http://schemas.openxmlformats.org/officeDocument/2006/relationships/hyperlink" Id="rId50" Target="https://github.com/ZXZxin/ZXBlog/blob/master/%E6%9D%82%E9%A1%B9/%E8%AE%BE%E8%AE%A1%E6%A8%A1%E5%BC%8F/01%E7%AD%96%E7%95%A5%E6%A8%A1%E5%BC%8F.md" TargetMode="External" /><Relationship Type="http://schemas.openxmlformats.org/officeDocument/2006/relationships/hyperlink" Id="rId51" Target="https://github.com/ZXZxin/ZXBlog/blob/master/%E6%9D%82%E9%A1%B9/%E8%AE%BE%E8%AE%A1%E6%A8%A1%E5%BC%8F/02%E8%A7%82%E5%AF%9F%E8%80%85%E6%A8%A1%E5%BC%8F.md" TargetMode="External" /><Relationship Type="http://schemas.openxmlformats.org/officeDocument/2006/relationships/hyperlink" Id="rId52" Target="https://github.com/ZXZxin/ZXBlog/blob/master/%E6%9D%82%E9%A1%B9/%E8%AE%BE%E8%AE%A1%E6%A8%A1%E5%BC%8F/03%E8%A3%85%E9%A5%B0%E8%80%85%E6%A8%A1%E5%BC%8F.md" TargetMode="External" /><Relationship Type="http://schemas.openxmlformats.org/officeDocument/2006/relationships/hyperlink" Id="rId58" Target="https://github.com/ZXZxin/ZXBlog/blob/master/%E6%9D%82%E9%A1%B9/%E8%AE%BE%E8%AE%A1%E6%A8%A1%E5%BC%8F/04%E7%AE%80%E5%8D%95%E5%B7%A5%E5%8E%82%E6%A8%A1%E5%BC%8F.md" TargetMode="External" /><Relationship Type="http://schemas.openxmlformats.org/officeDocument/2006/relationships/hyperlink" Id="rId59" Target="https://github.com/ZXZxin/ZXBlog/blob/master/%E6%9D%82%E9%A1%B9/%E8%AE%BE%E8%AE%A1%E6%A8%A1%E5%BC%8F/05%E5%B7%A5%E5%8E%82%E6%96%B9%E6%B3%95%E6%A8%A1%E5%BC%8F.md" TargetMode="External" /><Relationship Type="http://schemas.openxmlformats.org/officeDocument/2006/relationships/hyperlink" Id="rId60" Target="https://github.com/ZXZxin/ZXBlog/blob/master/%E6%9D%82%E9%A1%B9/%E8%AE%BE%E8%AE%A1%E6%A8%A1%E5%BC%8F/06%E6%8A%BD%E8%B1%A1%E5%B7%A5%E5%8E%82%E6%A8%A1%E5%BC%8F.md" TargetMode="External" /><Relationship Type="http://schemas.openxmlformats.org/officeDocument/2006/relationships/hyperlink" Id="rId56" Target="https://github.com/ZXZxin/ZXBlog/blob/master/%E6%9D%82%E9%A1%B9/%E8%AE%BE%E8%AE%A1%E6%A8%A1%E5%BC%8F/07%E9%80%82%E9%85%8D%E5%99%A8%E6%A8%A1%E5%BC%8F(%E4%B8%80).md" TargetMode="External" /><Relationship Type="http://schemas.openxmlformats.org/officeDocument/2006/relationships/hyperlink" Id="rId57" Target="https://github.com/ZXZxin/ZXBlog/blob/master/%E6%9D%82%E9%A1%B9/%E8%AE%BE%E8%AE%A1%E6%A8%A1%E5%BC%8F/08%E9%80%82%E9%85%8D%E5%99%A8%E6%A8%A1%E5%BC%8F(%E4%BA%8C).md" TargetMode="External" /><Relationship Type="http://schemas.openxmlformats.org/officeDocument/2006/relationships/hyperlink" Id="rId54" Target="https://github.com/ZXZxin/ZXBlog/blob/master/%E6%9D%82%E9%A1%B9/%E8%AE%BE%E8%AE%A1%E6%A8%A1%E5%BC%8F/09%E6%A8%A1%E6%9D%BF%E6%96%B9%E6%B3%95%E8%AE%BE%E8%AE%A1%E6%A8%A1%E5%BC%8F.md" TargetMode="External" /><Relationship Type="http://schemas.openxmlformats.org/officeDocument/2006/relationships/hyperlink" Id="rId55" Target="https://github.com/ZXZxin/ZXBlog/blob/master/%E6%9D%82%E9%A1%B9/%E8%AE%BE%E8%AE%A1%E6%A8%A1%E5%BC%8F/10%E8%BF%AD%E4%BB%A3%E5%99%A8%E6%A8%A1%E5%BC%8F.md" TargetMode="External" /><Relationship Type="http://schemas.openxmlformats.org/officeDocument/2006/relationships/hyperlink" Id="rId48" Target="https://github.com/ZXZxin/ZXBlog/blob/master/%E6%9D%82%E9%A1%B9/%E8%AE%BE%E8%AE%A1%E6%A8%A1%E5%BC%8F/11%E4%BB%A3%E7%90%86%E6%A8%A1%E5%BC%8F(%E4%B8%80).md" TargetMode="External" /><Relationship Type="http://schemas.openxmlformats.org/officeDocument/2006/relationships/hyperlink" Id="rId49" Target="https://github.com/ZXZxin/ZXBlog/blob/master/%E6%9D%82%E9%A1%B9/%E8%AE%BE%E8%AE%A1%E6%A8%A1%E5%BC%8F/12%E4%BB%A3%E7%90%86%E6%A8%A1%E5%BC%8F(%E4%BA%8C).md" TargetMode="External" /><Relationship Type="http://schemas.openxmlformats.org/officeDocument/2006/relationships/hyperlink" Id="rId53" Target="https://github.com/ZXZxin/ZXBlog/blob/master/%E6%9D%82%E9%A1%B9/%E8%AE%BE%E8%AE%A1%E6%A8%A1%E5%BC%8F/14%E5%8D%95%E4%BE%8B%E6%A8%A1%E5%BC%8F.md" TargetMode="External" /><Relationship Type="http://schemas.openxmlformats.org/officeDocument/2006/relationships/hyperlink" Id="rId79" Target="https://github.com/ZXZxin/ZXBlog/blob/master/%E8%AE%A1%E7%AE%97%E6%9C%BA%E5%9F%BA%E7%A1%80/%E6%93%8D%E4%BD%9C%E7%B3%BB%E7%BB%9F/Linux/Linux%E7%9F%A5%E8%AF%86%E5%B0%8F%E6%80%BB%E7%BB%93.md" TargetMode="External" /><Relationship Type="http://schemas.openxmlformats.org/officeDocument/2006/relationships/hyperlink" Id="rId80" Target="https://github.com/ZXZxin/ZXBlog/blob/master/%E8%AE%A1%E7%AE%97%E6%9C%BA%E5%9F%BA%E7%A1%80/%E6%93%8D%E4%BD%9C%E7%B3%BB%E7%BB%9F/Linux/Vim%E7%BC%96%E8%BE%91%E5%99%A8%E6%80%BB%E7%BB%93.md" TargetMode="External" /><Relationship Type="http://schemas.openxmlformats.org/officeDocument/2006/relationships/hyperlink" Id="rId83" Target="https://github.com/ZXZxin/ZXBlog/blob/master/%E8%AE%A1%E7%AE%97%E6%9C%BA%E5%9F%BA%E7%A1%80/%E8%AE%A1%E7%AE%97%E6%9C%BA%E7%BD%91%E7%BB%9C/%E8%AE%A1%E7%BD%91%E6%80%BB%E7%BB%93_1_%E8%AE%A1%E7%AE%97%E6%9C%BA%E7%BD%91%E7%BB%9C%E5%92%8C%E5%8D%8F%E8%AE%AE.md" TargetMode="External" /><Relationship Type="http://schemas.openxmlformats.org/officeDocument/2006/relationships/hyperlink" Id="rId84" Target="https://github.com/ZXZxin/ZXBlog/blob/master/%E8%AE%A1%E7%AE%97%E6%9C%BA%E5%9F%BA%E7%A1%80/%E8%AE%A1%E7%AE%97%E6%9C%BA%E7%BD%91%E7%BB%9C/%E8%AE%A1%E7%BD%91%E6%80%BB%E7%BB%93_2_%E7%89%A9%E7%90%86%E5%B1%82.md" TargetMode="External" /><Relationship Type="http://schemas.openxmlformats.org/officeDocument/2006/relationships/hyperlink" Id="rId85" Target="https://github.com/ZXZxin/ZXBlog/blob/master/%E8%AE%A1%E7%AE%97%E6%9C%BA%E5%9F%BA%E7%A1%80/%E8%AE%A1%E7%AE%97%E6%9C%BA%E7%BD%91%E7%BB%9C/%E8%AE%A1%E7%BD%91%E6%80%BB%E7%BB%93_3_%E6%95%B0%E6%8D%AE%E9%93%BE%E8%B7%AF%E5%B1%82.md" TargetMode="External" /><Relationship Type="http://schemas.openxmlformats.org/officeDocument/2006/relationships/hyperlink" Id="rId86" Target="https://github.com/ZXZxin/ZXBlog/blob/master/%E8%AE%A1%E7%AE%97%E6%9C%BA%E5%9F%BA%E7%A1%80/%E8%AE%A1%E7%AE%97%E6%9C%BA%E7%BD%91%E7%BB%9C/%E8%AE%A1%E7%BD%91%E6%80%BB%E7%BB%93_4_%E7%BD%91%E7%BB%9C%E5%B1%82.md" TargetMode="External" /><Relationship Type="http://schemas.openxmlformats.org/officeDocument/2006/relationships/hyperlink" Id="rId87" Target="https://github.com/ZXZxin/ZXBlog/blob/master/%E8%AE%A1%E7%AE%97%E6%9C%BA%E5%9F%BA%E7%A1%80/%E8%AE%A1%E7%AE%97%E6%9C%BA%E7%BD%91%E7%BB%9C/%E8%AE%A1%E7%BD%91%E6%80%BB%E7%BB%93_5_%E8%BF%90%E8%BE%93%E5%B1%82.md" TargetMode="External" /><Relationship Type="http://schemas.openxmlformats.org/officeDocument/2006/relationships/hyperlink" Id="rId88" Target="https://github.com/ZXZxin/ZXBlog/blob/master/%E8%AE%A1%E7%AE%97%E6%9C%BA%E5%9F%BA%E7%A1%80/%E8%AE%A1%E7%AE%97%E6%9C%BA%E7%BD%91%E7%BB%9C/%E8%AE%A1%E7%BD%91%E6%80%BB%E7%BB%93_6_%E5%BA%94%E7%94%A8%E5%B1%82.md" TargetMode="External" /><Relationship Type="http://schemas.openxmlformats.org/officeDocument/2006/relationships/hyperlink" Id="rId66" Target="https://github.com/ZXZxin/ZXBlog/blob/master/Java%E5%9F%BA%E7%A1%80/%E5%8F%8D%E5%B0%84/%E5%8F%8D%E5%B0%84%E5%9F%BA%E7%A1%80.md" TargetMode="External" /><Relationship Type="http://schemas.openxmlformats.org/officeDocument/2006/relationships/hyperlink" Id="rId64" Target="https://github.com/ZXZxin/ZXBlog/blob/master/Java%E5%9F%BA%E7%A1%80/%E5%BC%82%E5%B8%B8/Java%E5%BC%82%E5%B8%B8%E5%B0%8F%E6%80%BB%E7%BB%93.md" TargetMode="External" /><Relationship Type="http://schemas.openxmlformats.org/officeDocument/2006/relationships/hyperlink" Id="rId65" Target="https://github.com/ZXZxin/ZXBlog/blob/master/Java%E5%9F%BA%E7%A1%80/%E6%B3%9B%E5%9E%8B/%E6%B3%9B%E5%9E%8B%E7%9A%84%E4%B8%80%E4%BA%9B%E6%80%BB%E7%BB%93.md" TargetMode="External" /><Relationship Type="http://schemas.openxmlformats.org/officeDocument/2006/relationships/hyperlink" Id="rId27" Target="https://github.com/ZXZxin/ZXBlog/tree/master/%E6%95%B0%E6%8D%AE%E7%BB%93%E6%9E%84%E7%AE%97%E6%B3%95" TargetMode="External" /><Relationship Type="http://schemas.openxmlformats.org/officeDocument/2006/relationships/hyperlink" Id="rId22" Target="&#21047;&#39064;/" TargetMode="External" /><Relationship Type="http://schemas.openxmlformats.org/officeDocument/2006/relationships/hyperlink" Id="rId23" Target="&#21047;&#39064;/InterviewAlgorithm.md" TargetMode="External" /><Relationship Type="http://schemas.openxmlformats.org/officeDocument/2006/relationships/hyperlink" Id="rId24" Target="&#21047;&#39064;/LeetCode/LeetCodeSolutionIndex.md" TargetMode="External" /><Relationship Type="http://schemas.openxmlformats.org/officeDocument/2006/relationships/hyperlink" Id="rId25" Target="&#21047;&#39064;/Other/&#21073;&#25351;Offer/" TargetMode="External" /><Relationship Type="http://schemas.openxmlformats.org/officeDocument/2006/relationships/hyperlink" Id="rId90" Target="&#24037;&#20855;/Git/Git_1_&#22522;&#30784;&#21644;&#20837;&#38376;.md" TargetMode="External" /><Relationship Type="http://schemas.openxmlformats.org/officeDocument/2006/relationships/hyperlink" Id="rId91" Target="&#24037;&#20855;/Git/Git_2_&#20998;&#25903;&#21644;&#29256;&#26412;&#22238;&#36864;.md" TargetMode="External" /><Relationship Type="http://schemas.openxmlformats.org/officeDocument/2006/relationships/hyperlink" Id="rId92" Target="&#24037;&#20855;/Git/Git_3_checkout&#12289;stash&#12289;&#26631;&#31614;&#12289;diff.md" TargetMode="External" /><Relationship Type="http://schemas.openxmlformats.org/officeDocument/2006/relationships/hyperlink" Id="rId93" Target="&#24037;&#20855;/Git/Git_4_&#36828;&#31243;&#21327;&#20316;&#21644;&#20998;&#25903;.md" TargetMode="External" /><Relationship Type="http://schemas.openxmlformats.org/officeDocument/2006/relationships/hyperlink" Id="rId94" Target="&#24037;&#20855;/Git/Git_5_&#36828;&#31243;&#20998;&#25903;&#12289;&#26412;&#22320;&#20998;&#25903;&#12289;refspec.md" TargetMode="External" /><Relationship Type="http://schemas.openxmlformats.org/officeDocument/2006/relationships/hyperlink" Id="rId45" Target="&#25968;&#25454;&#32467;&#26500;&#31639;&#27861;/" TargetMode="External" /><Relationship Type="http://schemas.openxmlformats.org/officeDocument/2006/relationships/hyperlink" Id="rId28" Target="&#25968;&#25454;&#32467;&#26500;&#31639;&#27861;/Algorithm/BinarySearch/&#20108;&#20998;&#26597;&#25214;&#30340;&#24635;&#32467;(6&#31181;&#21464;&#24418;).md" TargetMode="External" /><Relationship Type="http://schemas.openxmlformats.org/officeDocument/2006/relationships/hyperlink" Id="rId29" Target="&#25968;&#25454;&#32467;&#26500;&#31639;&#27861;/Algorithm/Sort/&#21508;&#31181;&#25490;&#24207;&#31639;&#27861;&#24635;&#32467;(&#20840;&#38754;).md" TargetMode="External" /><Relationship Type="http://schemas.openxmlformats.org/officeDocument/2006/relationships/hyperlink" Id="rId31" Target="&#25968;&#25454;&#32467;&#26500;&#31639;&#27861;/Graph/&#20851;&#38190;&#36335;&#24452;/Hdu%20-%204109.%20Instrction%20Arrangement&#20197;&#21450;&#20851;&#38190;&#36335;&#24452;&#35814;&#35299;.md" TargetMode="External" /><Relationship Type="http://schemas.openxmlformats.org/officeDocument/2006/relationships/hyperlink" Id="rId32" Target="&#25968;&#25454;&#32467;&#26500;&#31639;&#27861;/Graph/&#26368;&#23567;&#29983;&#25104;&#26641;/Hdu%20-%201863.%20&#30021;&#36890;&#24037;&#31243;(&#26368;&#23567;&#29983;&#25104;&#26641;&#27169;&#26495;&#39064;)(Kruskal&#31639;&#27861;&#21644;Prim&#31639;&#27861;&#23454;&#29616;).md" TargetMode="External" /><Relationship Type="http://schemas.openxmlformats.org/officeDocument/2006/relationships/hyperlink" Id="rId33" Target="&#25968;&#25454;&#32467;&#26500;&#31639;&#27861;/Graph/&#26368;&#30701;&#36335;/Hdu%20-%201874.%20&#30021;&#36890;&#24037;&#31243;&#32493;(&#26368;&#30701;&#36335;dijkstra&#27169;&#26495;).md" TargetMode="External" /><Relationship Type="http://schemas.openxmlformats.org/officeDocument/2006/relationships/hyperlink" Id="rId30" Target="&#25968;&#25454;&#32467;&#26500;&#31639;&#27861;/Tree/&#20108;&#21449;&#26641;&#30340;&#21508;&#31181;&#25805;&#20316;(&#36882;&#24402;&#21644;&#38750;&#36882;&#24402;&#36941;&#21382;,&#26641;&#28145;&#24230;,&#32467;&#28857;&#20010;&#25968;&#31561;&#31561;).md" TargetMode="External" /><Relationship Type="http://schemas.openxmlformats.org/officeDocument/2006/relationships/hyperlink" Id="rId47" Target="&#26434;&#39033;/&#35774;&#35745;&#27169;&#24335;/" TargetMode="External" /><Relationship Type="http://schemas.openxmlformats.org/officeDocument/2006/relationships/hyperlink" Id="rId78" Target="&#35745;&#31639;&#26426;&#22522;&#30784;/&#25805;&#20316;&#31995;&#32479;" TargetMode="External" /><Relationship Type="http://schemas.openxmlformats.org/officeDocument/2006/relationships/hyperlink" Id="rId82" Target="&#35745;&#31639;&#26426;&#22522;&#30784;/&#35745;&#31639;&#26426;&#32593;&#32476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Java&#22522;&#30784;/" TargetMode="External" /><Relationship Type="http://schemas.openxmlformats.org/officeDocument/2006/relationships/hyperlink" Id="rId63" Target="Java&#22522;&#30784;/JVM" TargetMode="External" /><Relationship Type="http://schemas.openxmlformats.org/officeDocument/2006/relationships/hyperlink" Id="rId95" Target="https://github.com/ZXZxin/ZXBlog/blob/master/%E5%B7%A5%E5%85%B7/Docker/Docker.md" TargetMode="External" /><Relationship Type="http://schemas.openxmlformats.org/officeDocument/2006/relationships/hyperlink" Id="rId67" Target="https://github.com/ZXZxin/ZXBlog/blob/master/%E5%B9%B6%E5%8F%91/%E5%A4%9A%E7%BA%BF%E7%A8%8B/Java%E5%A4%9A%E7%BA%BF%E7%A8%8B(%E4%BA%8C).md" TargetMode="External" /><Relationship Type="http://schemas.openxmlformats.org/officeDocument/2006/relationships/hyperlink" Id="rId72" Target="https://github.com/ZXZxin/ZXBlog/blob/master/%E6%95%B0%E6%8D%AE%E5%BA%93/MySQL/advance/MYSQL%E4%B8%BB%E4%BB%8E%E5%A4%8D%E5%88%B6.md" TargetMode="External" /><Relationship Type="http://schemas.openxmlformats.org/officeDocument/2006/relationships/hyperlink" Id="rId69" Target="https://github.com/ZXZxin/ZXBlog/blob/master/%E6%95%B0%E6%8D%AE%E5%BA%93/MySQL/advance/MYSQL%E4%BA%8B%E5%8A%A1%E5%92%8C%E9%9A%94%E7%A6%BB%E7%BA%A7%E5%88%AB.md" TargetMode="External" /><Relationship Type="http://schemas.openxmlformats.org/officeDocument/2006/relationships/hyperlink" Id="rId70" Target="https://github.com/ZXZxin/ZXBlog/blob/master/%E6%95%B0%E6%8D%AE%E5%BA%93/MySQL/advance/MYSQL%E7%B4%A2%E5%BC%95.md" TargetMode="External" /><Relationship Type="http://schemas.openxmlformats.org/officeDocument/2006/relationships/hyperlink" Id="rId71" Target="https://github.com/ZXZxin/ZXBlog/blob/master/%E6%95%B0%E6%8D%AE%E5%BA%93/MySQL/advance/MYSQL%E9%94%81%E6%9C%BA%E5%88%B6.md" TargetMode="External" /><Relationship Type="http://schemas.openxmlformats.org/officeDocument/2006/relationships/hyperlink" Id="rId76" Target="https://github.com/ZXZxin/ZXBlog/blob/master/%E6%95%B0%E6%8D%AE%E5%BA%93/Redis/Redis%E4%B8%BB%E4%BB%8E%E5%A4%8D%E5%88%B6.md" TargetMode="External" /><Relationship Type="http://schemas.openxmlformats.org/officeDocument/2006/relationships/hyperlink" Id="rId74" Target="https://github.com/ZXZxin/ZXBlog/blob/master/%E6%95%B0%E6%8D%AE%E5%BA%93/Redis/Redis%E4%BA%8B%E5%8A%A1%E5%92%8C%E6%B6%88%E6%81%AF%E8%AE%A2%E9%98%85.md" TargetMode="External" /><Relationship Type="http://schemas.openxmlformats.org/officeDocument/2006/relationships/hyperlink" Id="rId75" Target="https://github.com/ZXZxin/ZXBlog/blob/master/%E6%95%B0%E6%8D%AE%E5%BA%93/Redis/Redis%E6%8C%81%E4%B9%85%E5%8C%96.md" TargetMode="External" /><Relationship Type="http://schemas.openxmlformats.org/officeDocument/2006/relationships/hyperlink" Id="rId34" Target="https://github.com/ZXZxin/ZXBlog/blob/master/%E6%95%B0%E6%8D%AE%E7%BB%93%E6%9E%84%E7%AE%97%E6%B3%95/Data%20Structure/List/%E9%93%BE%E8%A1%A8%E3%80%81%E6%A0%88%EF%BC%8C%E9%98%9F%E5%88%97%E7%9A%84%E6%80%BB%E7%BB%93%E4%B8%8E%E5%AE%9E%E7%8E%B0.md" TargetMode="External" /><Relationship Type="http://schemas.openxmlformats.org/officeDocument/2006/relationships/hyperlink" Id="rId40" Target="https://github.com/ZXZxin/ZXBlog/blob/master/%E6%95%B0%E6%8D%AE%E7%BB%93%E6%9E%84%E7%AE%97%E6%B3%95/Data%20Structure/SegmentTree/%E7%BA%BF%E6%AE%B5%E6%A0%91%E6%80%BB%E7%BB%93%E4%BB%A5%E5%8F%8ALeetCode%20-%20307.%20Range%20Sum%20Query%20-%20Mutable.md" TargetMode="External" /><Relationship Type="http://schemas.openxmlformats.org/officeDocument/2006/relationships/hyperlink" Id="rId39" Target="https://github.com/ZXZxin/ZXBlog/blob/master/%E6%95%B0%E6%8D%AE%E7%BB%93%E6%9E%84%E7%AE%97%E6%B3%95/Data%20Structure/Trie/LeetCode%20-%20208.%20Implement%20Trie%20(Prefix%20Tree)%E4%BB%A5%E5%8F%8A%E5%AE%9E%E7%8E%B0%E5%AD%97%E5%85%B8%E6%A0%91(%E5%89%8D%E7%BC%80%E6%A0%91).md" TargetMode="External" /><Relationship Type="http://schemas.openxmlformats.org/officeDocument/2006/relationships/hyperlink" Id="rId44" Target="https://github.com/ZXZxin/ZXBlog/blob/master/%E6%95%B0%E6%8D%AE%E7%BB%93%E6%9E%84%E7%AE%97%E6%B3%95/Data%20Structure/UnionFind/POJ%20-%201611.%20The%20Suspects%E4%BB%A5%E5%8F%8A%E5%B9%B6%E6%9F%A5%E9%9B%86%E6%80%BB%E7%BB%93.md" TargetMode="External" /><Relationship Type="http://schemas.openxmlformats.org/officeDocument/2006/relationships/hyperlink" Id="rId42" Target="https://github.com/ZXZxin/ZXBlog/blob/master/%E6%95%B0%E6%8D%AE%E7%BB%93%E6%9E%84%E7%AE%97%E6%B3%95/Math/%E4%B9%98%E6%B3%95%E5%BF%AB%E9%80%9F%E5%B9%82%E7%9B%B8%E5%85%B3%E6%80%BB%E7%BB%93%20%20%26%20LeetCode%20-%2050.%20Pow(x%2C%20n).md" TargetMode="External" /><Relationship Type="http://schemas.openxmlformats.org/officeDocument/2006/relationships/hyperlink" Id="rId43" Target="https://github.com/ZXZxin/ZXBlog/blob/master/%E6%95%B0%E6%8D%AE%E7%BB%93%E6%9E%84%E7%AE%97%E6%B3%95/Math/%E7%9F%A9%E9%98%B5%E7%9B%B8%E5%85%B3%E6%93%8D%E4%BD%9C%E5%92%8C%E7%9F%A9%E9%98%B5%E5%BF%AB%E9%80%9F%E5%B9%82.md" TargetMode="External" /><Relationship Type="http://schemas.openxmlformats.org/officeDocument/2006/relationships/hyperlink" Id="rId41" Target="https://github.com/ZXZxin/ZXBlog/blob/master/%E6%95%B0%E6%8D%AE%E7%BB%93%E6%9E%84%E7%AE%97%E6%B3%95/Math/Hdu%20-%201431%E7%B4%A0%E6%95%B0%E5%9B%9E%E6%96%87%E4%BB%A5%E5%8F%8A%E7%B4%A0%E6%95%B0%E7%9B%B8%E5%85%B3%E6%80%BB%E7%BB%93.md" TargetMode="External" /><Relationship Type="http://schemas.openxmlformats.org/officeDocument/2006/relationships/hyperlink" Id="rId37" Target="https://github.com/ZXZxin/ZXBlog/blob/master/%E6%95%B0%E6%8D%AE%E7%BB%93%E6%9E%84%E7%AE%97%E6%B3%95/Tree/%E4%BA%8C%E5%8F%89%E6%8E%92%E5%BA%8F%E6%A0%91%E7%9B%B8%E5%85%B3%E6%80%BB%E7%BB%93.md" TargetMode="External" /><Relationship Type="http://schemas.openxmlformats.org/officeDocument/2006/relationships/hyperlink" Id="rId35" Target="https://github.com/ZXZxin/ZXBlog/blob/master/%E6%95%B0%E6%8D%AE%E7%BB%93%E6%9E%84%E7%AE%97%E6%B3%95/Tree/%E5%93%88%E5%A4%AB%E6%9B%BC%E6%A0%91%E5%92%8C%E5%93%88%E5%A4%AB%E6%9B%BC%E7%BC%96%E7%A0%81%E6%80%BB%E7%BB%93.md" TargetMode="External" /><Relationship Type="http://schemas.openxmlformats.org/officeDocument/2006/relationships/hyperlink" Id="rId38" Target="https://github.com/ZXZxin/ZXBlog/blob/master/%E6%95%B0%E6%8D%AE%E7%BB%93%E6%9E%84%E7%AE%97%E6%B3%95/Tree/%E5%B9%B3%E8%A1%A1%E4%BA%8C%E5%8F%89%E6%A0%91%E6%80%BB%E7%BB%93.md" TargetMode="External" /><Relationship Type="http://schemas.openxmlformats.org/officeDocument/2006/relationships/hyperlink" Id="rId36" Target="https://github.com/ZXZxin/ZXBlog/blob/master/%E6%95%B0%E6%8D%AE%E7%BB%93%E6%9E%84%E7%AE%97%E6%B3%95/Tree/%E7%BA%BF%E7%B4%A2%E4%BA%8C%E5%8F%89%E6%A0%91%E5%AD%A6%E4%B9%A0%E6%80%BB%E7%BB%93.md" TargetMode="External" /><Relationship Type="http://schemas.openxmlformats.org/officeDocument/2006/relationships/hyperlink" Id="rId50" Target="https://github.com/ZXZxin/ZXBlog/blob/master/%E6%9D%82%E9%A1%B9/%E8%AE%BE%E8%AE%A1%E6%A8%A1%E5%BC%8F/01%E7%AD%96%E7%95%A5%E6%A8%A1%E5%BC%8F.md" TargetMode="External" /><Relationship Type="http://schemas.openxmlformats.org/officeDocument/2006/relationships/hyperlink" Id="rId51" Target="https://github.com/ZXZxin/ZXBlog/blob/master/%E6%9D%82%E9%A1%B9/%E8%AE%BE%E8%AE%A1%E6%A8%A1%E5%BC%8F/02%E8%A7%82%E5%AF%9F%E8%80%85%E6%A8%A1%E5%BC%8F.md" TargetMode="External" /><Relationship Type="http://schemas.openxmlformats.org/officeDocument/2006/relationships/hyperlink" Id="rId52" Target="https://github.com/ZXZxin/ZXBlog/blob/master/%E6%9D%82%E9%A1%B9/%E8%AE%BE%E8%AE%A1%E6%A8%A1%E5%BC%8F/03%E8%A3%85%E9%A5%B0%E8%80%85%E6%A8%A1%E5%BC%8F.md" TargetMode="External" /><Relationship Type="http://schemas.openxmlformats.org/officeDocument/2006/relationships/hyperlink" Id="rId58" Target="https://github.com/ZXZxin/ZXBlog/blob/master/%E6%9D%82%E9%A1%B9/%E8%AE%BE%E8%AE%A1%E6%A8%A1%E5%BC%8F/04%E7%AE%80%E5%8D%95%E5%B7%A5%E5%8E%82%E6%A8%A1%E5%BC%8F.md" TargetMode="External" /><Relationship Type="http://schemas.openxmlformats.org/officeDocument/2006/relationships/hyperlink" Id="rId59" Target="https://github.com/ZXZxin/ZXBlog/blob/master/%E6%9D%82%E9%A1%B9/%E8%AE%BE%E8%AE%A1%E6%A8%A1%E5%BC%8F/05%E5%B7%A5%E5%8E%82%E6%96%B9%E6%B3%95%E6%A8%A1%E5%BC%8F.md" TargetMode="External" /><Relationship Type="http://schemas.openxmlformats.org/officeDocument/2006/relationships/hyperlink" Id="rId60" Target="https://github.com/ZXZxin/ZXBlog/blob/master/%E6%9D%82%E9%A1%B9/%E8%AE%BE%E8%AE%A1%E6%A8%A1%E5%BC%8F/06%E6%8A%BD%E8%B1%A1%E5%B7%A5%E5%8E%82%E6%A8%A1%E5%BC%8F.md" TargetMode="External" /><Relationship Type="http://schemas.openxmlformats.org/officeDocument/2006/relationships/hyperlink" Id="rId56" Target="https://github.com/ZXZxin/ZXBlog/blob/master/%E6%9D%82%E9%A1%B9/%E8%AE%BE%E8%AE%A1%E6%A8%A1%E5%BC%8F/07%E9%80%82%E9%85%8D%E5%99%A8%E6%A8%A1%E5%BC%8F(%E4%B8%80).md" TargetMode="External" /><Relationship Type="http://schemas.openxmlformats.org/officeDocument/2006/relationships/hyperlink" Id="rId57" Target="https://github.com/ZXZxin/ZXBlog/blob/master/%E6%9D%82%E9%A1%B9/%E8%AE%BE%E8%AE%A1%E6%A8%A1%E5%BC%8F/08%E9%80%82%E9%85%8D%E5%99%A8%E6%A8%A1%E5%BC%8F(%E4%BA%8C).md" TargetMode="External" /><Relationship Type="http://schemas.openxmlformats.org/officeDocument/2006/relationships/hyperlink" Id="rId54" Target="https://github.com/ZXZxin/ZXBlog/blob/master/%E6%9D%82%E9%A1%B9/%E8%AE%BE%E8%AE%A1%E6%A8%A1%E5%BC%8F/09%E6%A8%A1%E6%9D%BF%E6%96%B9%E6%B3%95%E8%AE%BE%E8%AE%A1%E6%A8%A1%E5%BC%8F.md" TargetMode="External" /><Relationship Type="http://schemas.openxmlformats.org/officeDocument/2006/relationships/hyperlink" Id="rId55" Target="https://github.com/ZXZxin/ZXBlog/blob/master/%E6%9D%82%E9%A1%B9/%E8%AE%BE%E8%AE%A1%E6%A8%A1%E5%BC%8F/10%E8%BF%AD%E4%BB%A3%E5%99%A8%E6%A8%A1%E5%BC%8F.md" TargetMode="External" /><Relationship Type="http://schemas.openxmlformats.org/officeDocument/2006/relationships/hyperlink" Id="rId48" Target="https://github.com/ZXZxin/ZXBlog/blob/master/%E6%9D%82%E9%A1%B9/%E8%AE%BE%E8%AE%A1%E6%A8%A1%E5%BC%8F/11%E4%BB%A3%E7%90%86%E6%A8%A1%E5%BC%8F(%E4%B8%80).md" TargetMode="External" /><Relationship Type="http://schemas.openxmlformats.org/officeDocument/2006/relationships/hyperlink" Id="rId49" Target="https://github.com/ZXZxin/ZXBlog/blob/master/%E6%9D%82%E9%A1%B9/%E8%AE%BE%E8%AE%A1%E6%A8%A1%E5%BC%8F/12%E4%BB%A3%E7%90%86%E6%A8%A1%E5%BC%8F(%E4%BA%8C).md" TargetMode="External" /><Relationship Type="http://schemas.openxmlformats.org/officeDocument/2006/relationships/hyperlink" Id="rId53" Target="https://github.com/ZXZxin/ZXBlog/blob/master/%E6%9D%82%E9%A1%B9/%E8%AE%BE%E8%AE%A1%E6%A8%A1%E5%BC%8F/14%E5%8D%95%E4%BE%8B%E6%A8%A1%E5%BC%8F.md" TargetMode="External" /><Relationship Type="http://schemas.openxmlformats.org/officeDocument/2006/relationships/hyperlink" Id="rId79" Target="https://github.com/ZXZxin/ZXBlog/blob/master/%E8%AE%A1%E7%AE%97%E6%9C%BA%E5%9F%BA%E7%A1%80/%E6%93%8D%E4%BD%9C%E7%B3%BB%E7%BB%9F/Linux/Linux%E7%9F%A5%E8%AF%86%E5%B0%8F%E6%80%BB%E7%BB%93.md" TargetMode="External" /><Relationship Type="http://schemas.openxmlformats.org/officeDocument/2006/relationships/hyperlink" Id="rId80" Target="https://github.com/ZXZxin/ZXBlog/blob/master/%E8%AE%A1%E7%AE%97%E6%9C%BA%E5%9F%BA%E7%A1%80/%E6%93%8D%E4%BD%9C%E7%B3%BB%E7%BB%9F/Linux/Vim%E7%BC%96%E8%BE%91%E5%99%A8%E6%80%BB%E7%BB%93.md" TargetMode="External" /><Relationship Type="http://schemas.openxmlformats.org/officeDocument/2006/relationships/hyperlink" Id="rId83" Target="https://github.com/ZXZxin/ZXBlog/blob/master/%E8%AE%A1%E7%AE%97%E6%9C%BA%E5%9F%BA%E7%A1%80/%E8%AE%A1%E7%AE%97%E6%9C%BA%E7%BD%91%E7%BB%9C/%E8%AE%A1%E7%BD%91%E6%80%BB%E7%BB%93_1_%E8%AE%A1%E7%AE%97%E6%9C%BA%E7%BD%91%E7%BB%9C%E5%92%8C%E5%8D%8F%E8%AE%AE.md" TargetMode="External" /><Relationship Type="http://schemas.openxmlformats.org/officeDocument/2006/relationships/hyperlink" Id="rId84" Target="https://github.com/ZXZxin/ZXBlog/blob/master/%E8%AE%A1%E7%AE%97%E6%9C%BA%E5%9F%BA%E7%A1%80/%E8%AE%A1%E7%AE%97%E6%9C%BA%E7%BD%91%E7%BB%9C/%E8%AE%A1%E7%BD%91%E6%80%BB%E7%BB%93_2_%E7%89%A9%E7%90%86%E5%B1%82.md" TargetMode="External" /><Relationship Type="http://schemas.openxmlformats.org/officeDocument/2006/relationships/hyperlink" Id="rId85" Target="https://github.com/ZXZxin/ZXBlog/blob/master/%E8%AE%A1%E7%AE%97%E6%9C%BA%E5%9F%BA%E7%A1%80/%E8%AE%A1%E7%AE%97%E6%9C%BA%E7%BD%91%E7%BB%9C/%E8%AE%A1%E7%BD%91%E6%80%BB%E7%BB%93_3_%E6%95%B0%E6%8D%AE%E9%93%BE%E8%B7%AF%E5%B1%82.md" TargetMode="External" /><Relationship Type="http://schemas.openxmlformats.org/officeDocument/2006/relationships/hyperlink" Id="rId86" Target="https://github.com/ZXZxin/ZXBlog/blob/master/%E8%AE%A1%E7%AE%97%E6%9C%BA%E5%9F%BA%E7%A1%80/%E8%AE%A1%E7%AE%97%E6%9C%BA%E7%BD%91%E7%BB%9C/%E8%AE%A1%E7%BD%91%E6%80%BB%E7%BB%93_4_%E7%BD%91%E7%BB%9C%E5%B1%82.md" TargetMode="External" /><Relationship Type="http://schemas.openxmlformats.org/officeDocument/2006/relationships/hyperlink" Id="rId87" Target="https://github.com/ZXZxin/ZXBlog/blob/master/%E8%AE%A1%E7%AE%97%E6%9C%BA%E5%9F%BA%E7%A1%80/%E8%AE%A1%E7%AE%97%E6%9C%BA%E7%BD%91%E7%BB%9C/%E8%AE%A1%E7%BD%91%E6%80%BB%E7%BB%93_5_%E8%BF%90%E8%BE%93%E5%B1%82.md" TargetMode="External" /><Relationship Type="http://schemas.openxmlformats.org/officeDocument/2006/relationships/hyperlink" Id="rId88" Target="https://github.com/ZXZxin/ZXBlog/blob/master/%E8%AE%A1%E7%AE%97%E6%9C%BA%E5%9F%BA%E7%A1%80/%E8%AE%A1%E7%AE%97%E6%9C%BA%E7%BD%91%E7%BB%9C/%E8%AE%A1%E7%BD%91%E6%80%BB%E7%BB%93_6_%E5%BA%94%E7%94%A8%E5%B1%82.md" TargetMode="External" /><Relationship Type="http://schemas.openxmlformats.org/officeDocument/2006/relationships/hyperlink" Id="rId66" Target="https://github.com/ZXZxin/ZXBlog/blob/master/Java%E5%9F%BA%E7%A1%80/%E5%8F%8D%E5%B0%84/%E5%8F%8D%E5%B0%84%E5%9F%BA%E7%A1%80.md" TargetMode="External" /><Relationship Type="http://schemas.openxmlformats.org/officeDocument/2006/relationships/hyperlink" Id="rId64" Target="https://github.com/ZXZxin/ZXBlog/blob/master/Java%E5%9F%BA%E7%A1%80/%E5%BC%82%E5%B8%B8/Java%E5%BC%82%E5%B8%B8%E5%B0%8F%E6%80%BB%E7%BB%93.md" TargetMode="External" /><Relationship Type="http://schemas.openxmlformats.org/officeDocument/2006/relationships/hyperlink" Id="rId65" Target="https://github.com/ZXZxin/ZXBlog/blob/master/Java%E5%9F%BA%E7%A1%80/%E6%B3%9B%E5%9E%8B/%E6%B3%9B%E5%9E%8B%E7%9A%84%E4%B8%80%E4%BA%9B%E6%80%BB%E7%BB%93.md" TargetMode="External" /><Relationship Type="http://schemas.openxmlformats.org/officeDocument/2006/relationships/hyperlink" Id="rId27" Target="https://github.com/ZXZxin/ZXBlog/tree/master/%E6%95%B0%E6%8D%AE%E7%BB%93%E6%9E%84%E7%AE%97%E6%B3%95" TargetMode="External" /><Relationship Type="http://schemas.openxmlformats.org/officeDocument/2006/relationships/hyperlink" Id="rId22" Target="&#21047;&#39064;/" TargetMode="External" /><Relationship Type="http://schemas.openxmlformats.org/officeDocument/2006/relationships/hyperlink" Id="rId23" Target="&#21047;&#39064;/InterviewAlgorithm.md" TargetMode="External" /><Relationship Type="http://schemas.openxmlformats.org/officeDocument/2006/relationships/hyperlink" Id="rId24" Target="&#21047;&#39064;/LeetCode/LeetCodeSolutionIndex.md" TargetMode="External" /><Relationship Type="http://schemas.openxmlformats.org/officeDocument/2006/relationships/hyperlink" Id="rId25" Target="&#21047;&#39064;/Other/&#21073;&#25351;Offer/" TargetMode="External" /><Relationship Type="http://schemas.openxmlformats.org/officeDocument/2006/relationships/hyperlink" Id="rId90" Target="&#24037;&#20855;/Git/Git_1_&#22522;&#30784;&#21644;&#20837;&#38376;.md" TargetMode="External" /><Relationship Type="http://schemas.openxmlformats.org/officeDocument/2006/relationships/hyperlink" Id="rId91" Target="&#24037;&#20855;/Git/Git_2_&#20998;&#25903;&#21644;&#29256;&#26412;&#22238;&#36864;.md" TargetMode="External" /><Relationship Type="http://schemas.openxmlformats.org/officeDocument/2006/relationships/hyperlink" Id="rId92" Target="&#24037;&#20855;/Git/Git_3_checkout&#12289;stash&#12289;&#26631;&#31614;&#12289;diff.md" TargetMode="External" /><Relationship Type="http://schemas.openxmlformats.org/officeDocument/2006/relationships/hyperlink" Id="rId93" Target="&#24037;&#20855;/Git/Git_4_&#36828;&#31243;&#21327;&#20316;&#21644;&#20998;&#25903;.md" TargetMode="External" /><Relationship Type="http://schemas.openxmlformats.org/officeDocument/2006/relationships/hyperlink" Id="rId94" Target="&#24037;&#20855;/Git/Git_5_&#36828;&#31243;&#20998;&#25903;&#12289;&#26412;&#22320;&#20998;&#25903;&#12289;refspec.md" TargetMode="External" /><Relationship Type="http://schemas.openxmlformats.org/officeDocument/2006/relationships/hyperlink" Id="rId45" Target="&#25968;&#25454;&#32467;&#26500;&#31639;&#27861;/" TargetMode="External" /><Relationship Type="http://schemas.openxmlformats.org/officeDocument/2006/relationships/hyperlink" Id="rId28" Target="&#25968;&#25454;&#32467;&#26500;&#31639;&#27861;/Algorithm/BinarySearch/&#20108;&#20998;&#26597;&#25214;&#30340;&#24635;&#32467;(6&#31181;&#21464;&#24418;).md" TargetMode="External" /><Relationship Type="http://schemas.openxmlformats.org/officeDocument/2006/relationships/hyperlink" Id="rId29" Target="&#25968;&#25454;&#32467;&#26500;&#31639;&#27861;/Algorithm/Sort/&#21508;&#31181;&#25490;&#24207;&#31639;&#27861;&#24635;&#32467;(&#20840;&#38754;).md" TargetMode="External" /><Relationship Type="http://schemas.openxmlformats.org/officeDocument/2006/relationships/hyperlink" Id="rId31" Target="&#25968;&#25454;&#32467;&#26500;&#31639;&#27861;/Graph/&#20851;&#38190;&#36335;&#24452;/Hdu%20-%204109.%20Instrction%20Arrangement&#20197;&#21450;&#20851;&#38190;&#36335;&#24452;&#35814;&#35299;.md" TargetMode="External" /><Relationship Type="http://schemas.openxmlformats.org/officeDocument/2006/relationships/hyperlink" Id="rId32" Target="&#25968;&#25454;&#32467;&#26500;&#31639;&#27861;/Graph/&#26368;&#23567;&#29983;&#25104;&#26641;/Hdu%20-%201863.%20&#30021;&#36890;&#24037;&#31243;(&#26368;&#23567;&#29983;&#25104;&#26641;&#27169;&#26495;&#39064;)(Kruskal&#31639;&#27861;&#21644;Prim&#31639;&#27861;&#23454;&#29616;).md" TargetMode="External" /><Relationship Type="http://schemas.openxmlformats.org/officeDocument/2006/relationships/hyperlink" Id="rId33" Target="&#25968;&#25454;&#32467;&#26500;&#31639;&#27861;/Graph/&#26368;&#30701;&#36335;/Hdu%20-%201874.%20&#30021;&#36890;&#24037;&#31243;&#32493;(&#26368;&#30701;&#36335;dijkstra&#27169;&#26495;).md" TargetMode="External" /><Relationship Type="http://schemas.openxmlformats.org/officeDocument/2006/relationships/hyperlink" Id="rId30" Target="&#25968;&#25454;&#32467;&#26500;&#31639;&#27861;/Tree/&#20108;&#21449;&#26641;&#30340;&#21508;&#31181;&#25805;&#20316;(&#36882;&#24402;&#21644;&#38750;&#36882;&#24402;&#36941;&#21382;,&#26641;&#28145;&#24230;,&#32467;&#28857;&#20010;&#25968;&#31561;&#31561;).md" TargetMode="External" /><Relationship Type="http://schemas.openxmlformats.org/officeDocument/2006/relationships/hyperlink" Id="rId47" Target="&#26434;&#39033;/&#35774;&#35745;&#27169;&#24335;/" TargetMode="External" /><Relationship Type="http://schemas.openxmlformats.org/officeDocument/2006/relationships/hyperlink" Id="rId78" Target="&#35745;&#31639;&#26426;&#22522;&#30784;/&#25805;&#20316;&#31995;&#32479;" TargetMode="External" /><Relationship Type="http://schemas.openxmlformats.org/officeDocument/2006/relationships/hyperlink" Id="rId82" Target="&#35745;&#31639;&#26426;&#22522;&#30784;/&#35745;&#31639;&#26426;&#32593;&#32476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1T06:11:49Z</dcterms:created>
  <dcterms:modified xsi:type="dcterms:W3CDTF">2019-07-21T06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